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49A462" w14:textId="46821A09" w:rsidR="00AC140B" w:rsidRPr="00AC140B" w:rsidRDefault="00AC140B" w:rsidP="00AC140B">
      <w:pPr>
        <w:jc w:val="center"/>
        <w:rPr>
          <w:rFonts w:ascii="Sylfaen" w:hAnsi="Sylfaen"/>
          <w:color w:val="202020"/>
          <w:szCs w:val="24"/>
        </w:rPr>
      </w:pPr>
      <w:proofErr w:type="spellStart"/>
      <w:r w:rsidRPr="00AC140B">
        <w:rPr>
          <w:rStyle w:val="Strong"/>
          <w:rFonts w:ascii="Sylfaen" w:hAnsi="Sylfaen" w:cs="Cambria Math"/>
          <w:color w:val="202020"/>
          <w:szCs w:val="24"/>
        </w:rPr>
        <w:t>Երեխաների</w:t>
      </w:r>
      <w:proofErr w:type="spellEnd"/>
      <w:r w:rsidRPr="00AC140B">
        <w:rPr>
          <w:rStyle w:val="Strong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Strong"/>
          <w:rFonts w:ascii="Sylfaen" w:hAnsi="Sylfaen" w:cs="Cambria Math"/>
          <w:color w:val="202020"/>
          <w:szCs w:val="24"/>
        </w:rPr>
        <w:t>սննդակարգը</w:t>
      </w:r>
      <w:proofErr w:type="spellEnd"/>
      <w:r w:rsidRPr="00AC140B">
        <w:rPr>
          <w:rStyle w:val="Strong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Strong"/>
          <w:rFonts w:ascii="Sylfaen" w:hAnsi="Sylfaen" w:cs="Cambria Math"/>
          <w:color w:val="202020"/>
          <w:szCs w:val="24"/>
        </w:rPr>
        <w:t>վերջին</w:t>
      </w:r>
      <w:proofErr w:type="spellEnd"/>
      <w:r w:rsidRPr="00AC140B">
        <w:rPr>
          <w:rStyle w:val="Strong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Strong"/>
          <w:rFonts w:ascii="Sylfaen" w:hAnsi="Sylfaen" w:cs="Cambria Math"/>
          <w:color w:val="202020"/>
          <w:szCs w:val="24"/>
        </w:rPr>
        <w:t>տասնամյակի</w:t>
      </w:r>
      <w:proofErr w:type="spellEnd"/>
      <w:r w:rsidRPr="00AC140B">
        <w:rPr>
          <w:rStyle w:val="Strong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Strong"/>
          <w:rFonts w:ascii="Sylfaen" w:hAnsi="Sylfaen" w:cs="Cambria Math"/>
          <w:color w:val="202020"/>
          <w:szCs w:val="24"/>
        </w:rPr>
        <w:t>ընթացքում</w:t>
      </w:r>
      <w:proofErr w:type="spellEnd"/>
      <w:r w:rsidRPr="00AC140B">
        <w:rPr>
          <w:rStyle w:val="Strong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Strong"/>
          <w:rFonts w:ascii="Sylfaen" w:hAnsi="Sylfaen" w:cs="Cambria Math"/>
          <w:color w:val="202020"/>
          <w:szCs w:val="24"/>
        </w:rPr>
        <w:t>չի</w:t>
      </w:r>
      <w:proofErr w:type="spellEnd"/>
      <w:r w:rsidRPr="00AC140B">
        <w:rPr>
          <w:rStyle w:val="Strong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Strong"/>
          <w:rFonts w:ascii="Sylfaen" w:hAnsi="Sylfaen" w:cs="Cambria Math"/>
          <w:color w:val="202020"/>
          <w:szCs w:val="24"/>
        </w:rPr>
        <w:t>բարելավվել</w:t>
      </w:r>
      <w:proofErr w:type="spellEnd"/>
      <w:r w:rsidRPr="00AC140B">
        <w:rPr>
          <w:rStyle w:val="Strong"/>
          <w:rFonts w:ascii="Sylfaen" w:hAnsi="Sylfaen"/>
          <w:color w:val="202020"/>
          <w:szCs w:val="24"/>
        </w:rPr>
        <w:t xml:space="preserve"> </w:t>
      </w:r>
      <w:r w:rsidRPr="00AC140B">
        <w:rPr>
          <w:rStyle w:val="Strong"/>
          <w:rFonts w:ascii="Sylfaen" w:hAnsi="Sylfaen" w:cs="Cambria Math"/>
          <w:color w:val="202020"/>
          <w:szCs w:val="24"/>
        </w:rPr>
        <w:t>և</w:t>
      </w:r>
      <w:r w:rsidRPr="00AC140B">
        <w:rPr>
          <w:rStyle w:val="Strong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Strong"/>
          <w:rFonts w:ascii="Sylfaen" w:hAnsi="Sylfaen" w:cs="Cambria Math"/>
          <w:color w:val="202020"/>
          <w:szCs w:val="24"/>
        </w:rPr>
        <w:t>կարող</w:t>
      </w:r>
      <w:proofErr w:type="spellEnd"/>
      <w:r w:rsidRPr="00AC140B">
        <w:rPr>
          <w:rStyle w:val="Strong"/>
          <w:rFonts w:ascii="Sylfaen" w:hAnsi="Sylfaen"/>
          <w:color w:val="202020"/>
          <w:szCs w:val="24"/>
        </w:rPr>
        <w:t xml:space="preserve"> </w:t>
      </w:r>
      <w:r w:rsidRPr="00AC140B">
        <w:rPr>
          <w:rStyle w:val="Strong"/>
          <w:rFonts w:ascii="Sylfaen" w:hAnsi="Sylfaen" w:cs="Cambria Math"/>
          <w:color w:val="202020"/>
          <w:szCs w:val="24"/>
        </w:rPr>
        <w:t>է</w:t>
      </w:r>
      <w:r w:rsidRPr="00AC140B">
        <w:rPr>
          <w:rStyle w:val="Strong"/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/>
          <w:color w:val="202020"/>
          <w:szCs w:val="24"/>
        </w:rPr>
        <w:br/>
      </w:r>
      <w:r w:rsidRPr="00AC140B">
        <w:rPr>
          <w:rStyle w:val="Strong"/>
          <w:rFonts w:ascii="Sylfaen" w:hAnsi="Sylfaen"/>
          <w:color w:val="202020"/>
          <w:szCs w:val="24"/>
        </w:rPr>
        <w:t>«</w:t>
      </w:r>
      <w:proofErr w:type="spellStart"/>
      <w:r w:rsidRPr="00AC140B">
        <w:rPr>
          <w:rStyle w:val="Strong"/>
          <w:rFonts w:ascii="Sylfaen" w:hAnsi="Sylfaen" w:cs="Cambria Math"/>
          <w:color w:val="202020"/>
          <w:szCs w:val="24"/>
        </w:rPr>
        <w:t>վատթարանալ</w:t>
      </w:r>
      <w:proofErr w:type="spellEnd"/>
      <w:r w:rsidRPr="00AC140B">
        <w:rPr>
          <w:rStyle w:val="Strong"/>
          <w:rFonts w:ascii="Sylfaen" w:hAnsi="Sylfaen"/>
          <w:color w:val="202020"/>
          <w:szCs w:val="24"/>
        </w:rPr>
        <w:t xml:space="preserve">» </w:t>
      </w:r>
      <w:r w:rsidRPr="00AC140B">
        <w:rPr>
          <w:rStyle w:val="Strong"/>
          <w:rFonts w:ascii="Sylfaen" w:hAnsi="Sylfaen" w:cs="Cambria Math"/>
          <w:color w:val="202020"/>
          <w:szCs w:val="24"/>
        </w:rPr>
        <w:t>ՔՈՎԻԴ</w:t>
      </w:r>
      <w:r w:rsidRPr="00AC140B">
        <w:rPr>
          <w:rStyle w:val="Strong"/>
          <w:rFonts w:ascii="Sylfaen" w:hAnsi="Sylfaen"/>
          <w:color w:val="202020"/>
          <w:szCs w:val="24"/>
        </w:rPr>
        <w:t>-19-</w:t>
      </w:r>
      <w:r w:rsidRPr="00AC140B">
        <w:rPr>
          <w:rStyle w:val="Strong"/>
          <w:rFonts w:ascii="Sylfaen" w:hAnsi="Sylfaen" w:cs="Cambria Math"/>
          <w:color w:val="202020"/>
          <w:szCs w:val="24"/>
        </w:rPr>
        <w:t>ի</w:t>
      </w:r>
      <w:r w:rsidRPr="00AC140B">
        <w:rPr>
          <w:rStyle w:val="Strong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Strong"/>
          <w:rFonts w:ascii="Sylfaen" w:hAnsi="Sylfaen" w:cs="Cambria Math"/>
          <w:color w:val="202020"/>
          <w:szCs w:val="24"/>
        </w:rPr>
        <w:t>պայմաններում</w:t>
      </w:r>
      <w:proofErr w:type="spellEnd"/>
      <w:r w:rsidRPr="00AC140B">
        <w:rPr>
          <w:rStyle w:val="Strong"/>
          <w:rFonts w:ascii="Sylfaen" w:hAnsi="Sylfaen"/>
          <w:color w:val="202020"/>
          <w:szCs w:val="24"/>
        </w:rPr>
        <w:t xml:space="preserve">. </w:t>
      </w:r>
      <w:r w:rsidRPr="00AC140B">
        <w:rPr>
          <w:rStyle w:val="Strong"/>
          <w:rFonts w:ascii="Sylfaen" w:hAnsi="Sylfaen" w:cs="Cambria Math"/>
          <w:color w:val="202020"/>
          <w:szCs w:val="24"/>
        </w:rPr>
        <w:t>ՅՈՒՆԻՍԵՖ</w:t>
      </w:r>
      <w:r w:rsidRPr="00AC140B">
        <w:rPr>
          <w:rFonts w:ascii="Sylfaen" w:hAnsi="Sylfaen"/>
          <w:color w:val="202020"/>
          <w:szCs w:val="24"/>
        </w:rPr>
        <w:br/>
      </w:r>
      <w:r w:rsidRPr="00AC140B">
        <w:rPr>
          <w:rFonts w:ascii="Sylfaen" w:hAnsi="Sylfaen"/>
          <w:color w:val="202020"/>
          <w:szCs w:val="24"/>
        </w:rPr>
        <w:br/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Այն</w:t>
      </w:r>
      <w:proofErr w:type="spellEnd"/>
      <w:r w:rsidRPr="00AC140B">
        <w:rPr>
          <w:rStyle w:val="Emphasis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կարևոր</w:t>
      </w:r>
      <w:proofErr w:type="spellEnd"/>
      <w:r w:rsidRPr="00AC140B">
        <w:rPr>
          <w:rStyle w:val="Emphasis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ժամանակահատվածում</w:t>
      </w:r>
      <w:proofErr w:type="spellEnd"/>
      <w:r w:rsidRPr="00AC140B">
        <w:rPr>
          <w:rStyle w:val="Emphasis"/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երբ</w:t>
      </w:r>
      <w:proofErr w:type="spellEnd"/>
      <w:r w:rsidRPr="00AC140B">
        <w:rPr>
          <w:rStyle w:val="Emphasis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փոքրիկներն</w:t>
      </w:r>
      <w:proofErr w:type="spellEnd"/>
      <w:r w:rsidRPr="00AC140B">
        <w:rPr>
          <w:rStyle w:val="Emphasis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անցում</w:t>
      </w:r>
      <w:proofErr w:type="spellEnd"/>
      <w:r w:rsidRPr="00AC140B">
        <w:rPr>
          <w:rStyle w:val="Emphasis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են</w:t>
      </w:r>
      <w:proofErr w:type="spellEnd"/>
      <w:r w:rsidRPr="00AC140B">
        <w:rPr>
          <w:rStyle w:val="Emphasis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կատարում</w:t>
      </w:r>
      <w:proofErr w:type="spellEnd"/>
      <w:r w:rsidRPr="00AC140B">
        <w:rPr>
          <w:rStyle w:val="Emphasis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հավելյալ</w:t>
      </w:r>
      <w:proofErr w:type="spellEnd"/>
      <w:r w:rsidRPr="00AC140B">
        <w:rPr>
          <w:rStyle w:val="Emphasis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սննդի</w:t>
      </w:r>
      <w:proofErr w:type="spellEnd"/>
      <w:r w:rsidRPr="00AC140B">
        <w:rPr>
          <w:rStyle w:val="Emphasis"/>
          <w:rFonts w:ascii="Sylfaen" w:hAnsi="Sylfaen"/>
          <w:color w:val="202020"/>
          <w:szCs w:val="24"/>
        </w:rPr>
        <w:t>, 3-</w:t>
      </w:r>
      <w:r w:rsidRPr="00AC140B">
        <w:rPr>
          <w:rStyle w:val="Emphasis"/>
          <w:rFonts w:ascii="Sylfaen" w:hAnsi="Sylfaen" w:cs="Cambria Math"/>
          <w:color w:val="202020"/>
          <w:szCs w:val="24"/>
        </w:rPr>
        <w:t>ից</w:t>
      </w:r>
      <w:r w:rsidRPr="00AC140B">
        <w:rPr>
          <w:rStyle w:val="Emphasis"/>
          <w:rFonts w:ascii="Sylfaen" w:hAnsi="Sylfaen"/>
          <w:color w:val="202020"/>
          <w:szCs w:val="24"/>
        </w:rPr>
        <w:t xml:space="preserve"> 1-</w:t>
      </w:r>
      <w:r w:rsidRPr="00AC140B">
        <w:rPr>
          <w:rStyle w:val="Emphasis"/>
          <w:rFonts w:ascii="Sylfaen" w:hAnsi="Sylfaen" w:cs="Cambria Math"/>
          <w:color w:val="202020"/>
          <w:szCs w:val="24"/>
        </w:rPr>
        <w:t>ն</w:t>
      </w:r>
      <w:r w:rsidRPr="00AC140B">
        <w:rPr>
          <w:rStyle w:val="Emphasis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ունի</w:t>
      </w:r>
      <w:proofErr w:type="spellEnd"/>
      <w:r w:rsidRPr="00AC140B">
        <w:rPr>
          <w:rStyle w:val="Emphasis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լավ</w:t>
      </w:r>
      <w:proofErr w:type="spellEnd"/>
      <w:r w:rsidRPr="00AC140B">
        <w:rPr>
          <w:rStyle w:val="Emphasis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աճի</w:t>
      </w:r>
      <w:proofErr w:type="spellEnd"/>
      <w:r w:rsidRPr="00AC140B">
        <w:rPr>
          <w:rStyle w:val="Emphasis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համար</w:t>
      </w:r>
      <w:proofErr w:type="spellEnd"/>
      <w:r w:rsidRPr="00AC140B">
        <w:rPr>
          <w:rStyle w:val="Emphasis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անհրաժեշտ</w:t>
      </w:r>
      <w:proofErr w:type="spellEnd"/>
      <w:r w:rsidRPr="00AC140B">
        <w:rPr>
          <w:rStyle w:val="Emphasis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բազմազան</w:t>
      </w:r>
      <w:proofErr w:type="spellEnd"/>
      <w:r w:rsidRPr="00AC140B">
        <w:rPr>
          <w:rStyle w:val="Emphasis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Emphasis"/>
          <w:rFonts w:ascii="Sylfaen" w:hAnsi="Sylfaen" w:cs="Cambria Math"/>
          <w:color w:val="202020"/>
          <w:szCs w:val="24"/>
        </w:rPr>
        <w:t>սննդակարգ</w:t>
      </w:r>
      <w:proofErr w:type="spellEnd"/>
      <w:r w:rsidRPr="00AC140B">
        <w:rPr>
          <w:rFonts w:ascii="Sylfaen" w:hAnsi="Sylfaen"/>
          <w:color w:val="202020"/>
          <w:szCs w:val="24"/>
        </w:rPr>
        <w:br/>
        <w:t> </w:t>
      </w:r>
    </w:p>
    <w:p w14:paraId="5B340E4E" w14:textId="77777777" w:rsidR="00AC140B" w:rsidRPr="00AC140B" w:rsidRDefault="00AC140B" w:rsidP="00AC140B">
      <w:pPr>
        <w:rPr>
          <w:rFonts w:ascii="Sylfaen" w:hAnsi="Sylfaen"/>
          <w:color w:val="202020"/>
          <w:szCs w:val="24"/>
        </w:rPr>
      </w:pPr>
      <w:r w:rsidRPr="00AC140B">
        <w:rPr>
          <w:rStyle w:val="Strong"/>
          <w:rFonts w:ascii="Sylfaen" w:hAnsi="Sylfaen" w:cs="Cambria Math"/>
          <w:color w:val="202020"/>
          <w:szCs w:val="24"/>
        </w:rPr>
        <w:t>ՆՅՈՒ</w:t>
      </w:r>
      <w:r w:rsidRPr="00AC140B">
        <w:rPr>
          <w:rStyle w:val="Strong"/>
          <w:rFonts w:ascii="Sylfaen" w:hAnsi="Sylfaen"/>
          <w:color w:val="202020"/>
          <w:szCs w:val="24"/>
        </w:rPr>
        <w:t xml:space="preserve"> </w:t>
      </w:r>
      <w:r w:rsidRPr="00AC140B">
        <w:rPr>
          <w:rStyle w:val="Strong"/>
          <w:rFonts w:ascii="Sylfaen" w:hAnsi="Sylfaen" w:cs="Cambria Math"/>
          <w:color w:val="202020"/>
          <w:szCs w:val="24"/>
        </w:rPr>
        <w:t>ՅՈՐՔ</w:t>
      </w:r>
      <w:r w:rsidRPr="00AC140B">
        <w:rPr>
          <w:rStyle w:val="Strong"/>
          <w:rFonts w:ascii="Sylfaen" w:hAnsi="Sylfaen"/>
          <w:color w:val="202020"/>
          <w:szCs w:val="24"/>
        </w:rPr>
        <w:t>, 23-</w:t>
      </w:r>
      <w:r w:rsidRPr="00AC140B">
        <w:rPr>
          <w:rStyle w:val="Strong"/>
          <w:rFonts w:ascii="Sylfaen" w:hAnsi="Sylfaen" w:cs="Cambria Math"/>
          <w:color w:val="202020"/>
          <w:szCs w:val="24"/>
        </w:rPr>
        <w:t>ը</w:t>
      </w:r>
      <w:r w:rsidRPr="00AC140B">
        <w:rPr>
          <w:rStyle w:val="Strong"/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Style w:val="Strong"/>
          <w:rFonts w:ascii="Sylfaen" w:hAnsi="Sylfaen" w:cs="Cambria Math"/>
          <w:color w:val="202020"/>
          <w:szCs w:val="24"/>
        </w:rPr>
        <w:t>սեպտեմբերի</w:t>
      </w:r>
      <w:proofErr w:type="spellEnd"/>
      <w:r w:rsidRPr="00AC140B">
        <w:rPr>
          <w:rStyle w:val="Strong"/>
          <w:rFonts w:ascii="Sylfaen" w:hAnsi="Sylfaen"/>
          <w:color w:val="202020"/>
          <w:szCs w:val="24"/>
        </w:rPr>
        <w:t xml:space="preserve">, 2021 </w:t>
      </w:r>
      <w:proofErr w:type="spellStart"/>
      <w:r w:rsidRPr="00AC140B">
        <w:rPr>
          <w:rStyle w:val="Strong"/>
          <w:rFonts w:ascii="Sylfaen" w:hAnsi="Sylfaen" w:cs="Cambria Math"/>
          <w:color w:val="202020"/>
          <w:szCs w:val="24"/>
        </w:rPr>
        <w:t>թվական</w:t>
      </w:r>
      <w:proofErr w:type="spellEnd"/>
      <w:r w:rsidRPr="00AC140B">
        <w:rPr>
          <w:rStyle w:val="Strong"/>
          <w:rFonts w:ascii="Sylfaen" w:hAnsi="Sylfaen"/>
          <w:color w:val="202020"/>
          <w:szCs w:val="24"/>
        </w:rPr>
        <w:t>-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Ըս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ՅՈՒՆԻՍԵՖ</w:t>
      </w:r>
      <w:r w:rsidRPr="00AC140B">
        <w:rPr>
          <w:rFonts w:ascii="Sylfaen" w:hAnsi="Sylfaen"/>
          <w:color w:val="202020"/>
          <w:szCs w:val="24"/>
        </w:rPr>
        <w:t>-</w:t>
      </w:r>
      <w:r w:rsidRPr="00AC140B">
        <w:rPr>
          <w:rFonts w:ascii="Sylfaen" w:hAnsi="Sylfaen" w:cs="Cambria Math"/>
          <w:color w:val="202020"/>
          <w:szCs w:val="24"/>
        </w:rPr>
        <w:t>ի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նո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զեկույց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2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արեկանից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փոք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ներ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լավ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եծանալու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զարգանալու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մար</w:t>
      </w:r>
      <w:proofErr w:type="spellEnd"/>
      <w:r w:rsidRPr="00AC140B">
        <w:rPr>
          <w:rFonts w:ascii="Sylfaen" w:hAnsi="Sylfaen"/>
          <w:color w:val="202020"/>
          <w:szCs w:val="24"/>
        </w:rPr>
        <w:t> 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նհրաժեշ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ունդ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չե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տան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ինչ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ետևանքով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նդառնալ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վնաս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սցվ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նրանց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զարգացմանը</w:t>
      </w:r>
      <w:proofErr w:type="spellEnd"/>
      <w:r w:rsidRPr="00AC140B">
        <w:rPr>
          <w:rFonts w:ascii="Sylfaen" w:hAnsi="Sylfaen"/>
          <w:color w:val="202020"/>
          <w:szCs w:val="24"/>
        </w:rPr>
        <w:t>:</w:t>
      </w:r>
      <w:r w:rsidRPr="00AC140B">
        <w:rPr>
          <w:rFonts w:ascii="Sylfaen" w:hAnsi="Sylfaen"/>
          <w:color w:val="202020"/>
          <w:szCs w:val="24"/>
        </w:rPr>
        <w:br/>
        <w:t> </w:t>
      </w:r>
      <w:r w:rsidRPr="00AC140B">
        <w:rPr>
          <w:rFonts w:ascii="Sylfaen" w:hAnsi="Sylfaen"/>
          <w:color w:val="202020"/>
          <w:szCs w:val="24"/>
        </w:rPr>
        <w:br/>
      </w:r>
      <w:hyperlink r:id="rId8" w:tgtFrame="_blank" w:history="1">
        <w:r w:rsidRPr="00AC140B">
          <w:rPr>
            <w:rStyle w:val="Hyperlink"/>
            <w:rFonts w:ascii="Sylfaen" w:hAnsi="Sylfaen"/>
            <w:color w:val="007C89"/>
            <w:szCs w:val="24"/>
          </w:rPr>
          <w:t>«</w:t>
        </w:r>
        <w:proofErr w:type="spellStart"/>
        <w:r w:rsidRPr="00AC140B">
          <w:rPr>
            <w:rStyle w:val="Hyperlink"/>
            <w:rFonts w:ascii="Sylfaen" w:hAnsi="Sylfaen" w:cs="Cambria Math"/>
            <w:color w:val="007C89"/>
            <w:szCs w:val="24"/>
          </w:rPr>
          <w:t>Ձախողել</w:t>
        </w:r>
        <w:proofErr w:type="spellEnd"/>
        <w:r w:rsidRPr="00AC140B">
          <w:rPr>
            <w:rStyle w:val="Hyperlink"/>
            <w:rFonts w:ascii="Sylfaen" w:hAnsi="Sylfaen"/>
            <w:color w:val="007C89"/>
            <w:szCs w:val="24"/>
          </w:rPr>
          <w:t xml:space="preserve"> </w:t>
        </w:r>
        <w:proofErr w:type="spellStart"/>
        <w:r w:rsidRPr="00AC140B">
          <w:rPr>
            <w:rStyle w:val="Hyperlink"/>
            <w:rFonts w:ascii="Sylfaen" w:hAnsi="Sylfaen" w:cs="Cambria Math"/>
            <w:color w:val="007C89"/>
            <w:szCs w:val="24"/>
          </w:rPr>
          <w:t>ենք</w:t>
        </w:r>
        <w:proofErr w:type="spellEnd"/>
        <w:r w:rsidRPr="00AC140B">
          <w:rPr>
            <w:rStyle w:val="Hyperlink"/>
            <w:rFonts w:ascii="Sylfaen" w:hAnsi="Sylfaen"/>
            <w:color w:val="007C89"/>
            <w:szCs w:val="24"/>
          </w:rPr>
          <w:t xml:space="preserve"> </w:t>
        </w:r>
        <w:proofErr w:type="spellStart"/>
        <w:r w:rsidRPr="00AC140B">
          <w:rPr>
            <w:rStyle w:val="Hyperlink"/>
            <w:rFonts w:ascii="Sylfaen" w:hAnsi="Sylfaen" w:cs="Cambria Math"/>
            <w:color w:val="007C89"/>
            <w:szCs w:val="24"/>
          </w:rPr>
          <w:t>կերակրման</w:t>
        </w:r>
        <w:proofErr w:type="spellEnd"/>
        <w:r w:rsidRPr="00AC140B">
          <w:rPr>
            <w:rStyle w:val="Hyperlink"/>
            <w:rFonts w:ascii="Sylfaen" w:hAnsi="Sylfaen"/>
            <w:color w:val="007C89"/>
            <w:szCs w:val="24"/>
          </w:rPr>
          <w:t xml:space="preserve"> </w:t>
        </w:r>
        <w:proofErr w:type="spellStart"/>
        <w:r w:rsidRPr="00AC140B">
          <w:rPr>
            <w:rStyle w:val="Hyperlink"/>
            <w:rFonts w:ascii="Sylfaen" w:hAnsi="Sylfaen" w:cs="Cambria Math"/>
            <w:color w:val="007C89"/>
            <w:szCs w:val="24"/>
          </w:rPr>
          <w:t>գործում</w:t>
        </w:r>
        <w:proofErr w:type="spellEnd"/>
        <w:r w:rsidRPr="00AC140B">
          <w:rPr>
            <w:rStyle w:val="Hyperlink"/>
            <w:rFonts w:ascii="Sylfaen" w:hAnsi="Sylfaen"/>
            <w:color w:val="007C89"/>
            <w:szCs w:val="24"/>
          </w:rPr>
          <w:t xml:space="preserve">. </w:t>
        </w:r>
        <w:proofErr w:type="spellStart"/>
        <w:r w:rsidRPr="00AC140B">
          <w:rPr>
            <w:rStyle w:val="Hyperlink"/>
            <w:rFonts w:ascii="Sylfaen" w:hAnsi="Sylfaen" w:cs="Cambria Math"/>
            <w:color w:val="007C89"/>
            <w:szCs w:val="24"/>
          </w:rPr>
          <w:t>Երեխաների</w:t>
        </w:r>
        <w:proofErr w:type="spellEnd"/>
        <w:r w:rsidRPr="00AC140B">
          <w:rPr>
            <w:rStyle w:val="Hyperlink"/>
            <w:rFonts w:ascii="Sylfaen" w:hAnsi="Sylfaen"/>
            <w:color w:val="007C89"/>
            <w:szCs w:val="24"/>
          </w:rPr>
          <w:t xml:space="preserve"> </w:t>
        </w:r>
        <w:proofErr w:type="spellStart"/>
        <w:r w:rsidRPr="00AC140B">
          <w:rPr>
            <w:rStyle w:val="Hyperlink"/>
            <w:rFonts w:ascii="Sylfaen" w:hAnsi="Sylfaen" w:cs="Cambria Math"/>
            <w:color w:val="007C89"/>
            <w:szCs w:val="24"/>
          </w:rPr>
          <w:t>սննդակարգի</w:t>
        </w:r>
        <w:proofErr w:type="spellEnd"/>
        <w:r w:rsidRPr="00AC140B">
          <w:rPr>
            <w:rStyle w:val="Hyperlink"/>
            <w:rFonts w:ascii="Sylfaen" w:hAnsi="Sylfaen"/>
            <w:color w:val="007C89"/>
            <w:szCs w:val="24"/>
          </w:rPr>
          <w:t xml:space="preserve"> </w:t>
        </w:r>
        <w:proofErr w:type="spellStart"/>
        <w:r w:rsidRPr="00AC140B">
          <w:rPr>
            <w:rStyle w:val="Hyperlink"/>
            <w:rFonts w:ascii="Sylfaen" w:hAnsi="Sylfaen" w:cs="Cambria Math"/>
            <w:color w:val="007C89"/>
            <w:szCs w:val="24"/>
          </w:rPr>
          <w:t>ճգնաժամ</w:t>
        </w:r>
        <w:proofErr w:type="spellEnd"/>
        <w:r w:rsidRPr="00AC140B">
          <w:rPr>
            <w:rStyle w:val="Hyperlink"/>
            <w:rFonts w:ascii="Sylfaen" w:hAnsi="Sylfaen"/>
            <w:color w:val="007C89"/>
            <w:szCs w:val="24"/>
          </w:rPr>
          <w:t xml:space="preserve"> </w:t>
        </w:r>
        <w:proofErr w:type="spellStart"/>
        <w:r w:rsidRPr="00AC140B">
          <w:rPr>
            <w:rStyle w:val="Hyperlink"/>
            <w:rFonts w:ascii="Sylfaen" w:hAnsi="Sylfaen" w:cs="Cambria Math"/>
            <w:color w:val="007C89"/>
            <w:szCs w:val="24"/>
          </w:rPr>
          <w:t>վաղ</w:t>
        </w:r>
        <w:proofErr w:type="spellEnd"/>
        <w:r w:rsidRPr="00AC140B">
          <w:rPr>
            <w:rStyle w:val="Hyperlink"/>
            <w:rFonts w:ascii="Sylfaen" w:hAnsi="Sylfaen"/>
            <w:color w:val="007C89"/>
            <w:szCs w:val="24"/>
          </w:rPr>
          <w:t xml:space="preserve"> </w:t>
        </w:r>
        <w:proofErr w:type="spellStart"/>
        <w:r w:rsidRPr="00AC140B">
          <w:rPr>
            <w:rStyle w:val="Hyperlink"/>
            <w:rFonts w:ascii="Sylfaen" w:hAnsi="Sylfaen" w:cs="Cambria Math"/>
            <w:color w:val="007C89"/>
            <w:szCs w:val="24"/>
          </w:rPr>
          <w:t>մանկության</w:t>
        </w:r>
        <w:proofErr w:type="spellEnd"/>
        <w:r w:rsidRPr="00AC140B">
          <w:rPr>
            <w:rStyle w:val="Hyperlink"/>
            <w:rFonts w:ascii="Sylfaen" w:hAnsi="Sylfaen"/>
            <w:color w:val="007C89"/>
            <w:szCs w:val="24"/>
          </w:rPr>
          <w:t xml:space="preserve"> </w:t>
        </w:r>
        <w:proofErr w:type="spellStart"/>
        <w:r w:rsidRPr="00AC140B">
          <w:rPr>
            <w:rStyle w:val="Hyperlink"/>
            <w:rFonts w:ascii="Sylfaen" w:hAnsi="Sylfaen" w:cs="Cambria Math"/>
            <w:color w:val="007C89"/>
            <w:szCs w:val="24"/>
          </w:rPr>
          <w:t>տարիքում</w:t>
        </w:r>
        <w:proofErr w:type="spellEnd"/>
        <w:r w:rsidRPr="00AC140B">
          <w:rPr>
            <w:rStyle w:val="Hyperlink"/>
            <w:rFonts w:ascii="Sylfaen" w:hAnsi="Sylfaen"/>
            <w:color w:val="007C89"/>
            <w:szCs w:val="24"/>
          </w:rPr>
          <w:t xml:space="preserve">» </w:t>
        </w:r>
        <w:proofErr w:type="spellStart"/>
        <w:r w:rsidRPr="00AC140B">
          <w:rPr>
            <w:rStyle w:val="Hyperlink"/>
            <w:rFonts w:ascii="Sylfaen" w:hAnsi="Sylfaen" w:cs="Cambria Math"/>
            <w:color w:val="007C89"/>
            <w:szCs w:val="24"/>
          </w:rPr>
          <w:t>զեկույցը</w:t>
        </w:r>
        <w:proofErr w:type="spellEnd"/>
      </w:hyperlink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րապարակվել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յս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շաբաթ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այանալիք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hyperlink r:id="rId9" w:history="1">
        <w:r w:rsidRPr="00AC140B">
          <w:rPr>
            <w:rStyle w:val="Hyperlink"/>
            <w:rFonts w:ascii="Sylfaen" w:hAnsi="Sylfaen" w:cs="Cambria Math"/>
            <w:color w:val="007C89"/>
            <w:szCs w:val="24"/>
          </w:rPr>
          <w:t>ՄԱԿ</w:t>
        </w:r>
        <w:r w:rsidRPr="00AC140B">
          <w:rPr>
            <w:rStyle w:val="Hyperlink"/>
            <w:rFonts w:ascii="Sylfaen" w:hAnsi="Sylfaen"/>
            <w:color w:val="007C89"/>
            <w:szCs w:val="24"/>
          </w:rPr>
          <w:t>-</w:t>
        </w:r>
        <w:r w:rsidRPr="00AC140B">
          <w:rPr>
            <w:rStyle w:val="Hyperlink"/>
            <w:rFonts w:ascii="Sylfaen" w:hAnsi="Sylfaen" w:cs="Cambria Math"/>
            <w:color w:val="007C89"/>
            <w:szCs w:val="24"/>
          </w:rPr>
          <w:t>ի</w:t>
        </w:r>
        <w:r w:rsidRPr="00AC140B">
          <w:rPr>
            <w:rStyle w:val="Hyperlink"/>
            <w:rFonts w:ascii="Sylfaen" w:hAnsi="Sylfaen"/>
            <w:color w:val="007C89"/>
            <w:szCs w:val="24"/>
          </w:rPr>
          <w:t xml:space="preserve"> </w:t>
        </w:r>
        <w:proofErr w:type="spellStart"/>
        <w:r w:rsidRPr="00AC140B">
          <w:rPr>
            <w:rStyle w:val="Hyperlink"/>
            <w:rFonts w:ascii="Sylfaen" w:hAnsi="Sylfaen" w:cs="Cambria Math"/>
            <w:color w:val="007C89"/>
            <w:szCs w:val="24"/>
          </w:rPr>
          <w:t>պարենային</w:t>
        </w:r>
        <w:proofErr w:type="spellEnd"/>
        <w:r w:rsidRPr="00AC140B">
          <w:rPr>
            <w:rStyle w:val="Hyperlink"/>
            <w:rFonts w:ascii="Sylfaen" w:hAnsi="Sylfaen"/>
            <w:color w:val="007C89"/>
            <w:szCs w:val="24"/>
          </w:rPr>
          <w:t xml:space="preserve"> </w:t>
        </w:r>
        <w:proofErr w:type="spellStart"/>
        <w:r w:rsidRPr="00AC140B">
          <w:rPr>
            <w:rStyle w:val="Hyperlink"/>
            <w:rFonts w:ascii="Sylfaen" w:hAnsi="Sylfaen" w:cs="Cambria Math"/>
            <w:color w:val="007C89"/>
            <w:szCs w:val="24"/>
          </w:rPr>
          <w:t>համակարգերի</w:t>
        </w:r>
        <w:proofErr w:type="spellEnd"/>
        <w:r w:rsidRPr="00AC140B">
          <w:rPr>
            <w:rStyle w:val="Hyperlink"/>
            <w:rFonts w:ascii="Sylfaen" w:hAnsi="Sylfaen"/>
            <w:color w:val="007C89"/>
            <w:szCs w:val="24"/>
          </w:rPr>
          <w:t xml:space="preserve"> </w:t>
        </w:r>
        <w:proofErr w:type="spellStart"/>
        <w:r w:rsidRPr="00AC140B">
          <w:rPr>
            <w:rStyle w:val="Hyperlink"/>
            <w:rFonts w:ascii="Sylfaen" w:hAnsi="Sylfaen" w:cs="Cambria Math"/>
            <w:color w:val="007C89"/>
            <w:szCs w:val="24"/>
          </w:rPr>
          <w:t>գագաթաժողովին</w:t>
        </w:r>
        <w:proofErr w:type="spellEnd"/>
      </w:hyperlink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ընդառաջ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զգուշացն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ճո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ղքատություն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նհավասարություն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կամարտություններ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լիմայակ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րհավիրքներ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ռողջապահակ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ճգնաժամեր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յնպիս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ինչպիս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ՔՈՎԻԴ</w:t>
      </w:r>
      <w:r w:rsidRPr="00AC140B">
        <w:rPr>
          <w:rFonts w:ascii="Sylfaen" w:hAnsi="Sylfaen"/>
          <w:color w:val="202020"/>
          <w:szCs w:val="24"/>
        </w:rPr>
        <w:t>-19-</w:t>
      </w:r>
      <w:r w:rsidRPr="00AC140B">
        <w:rPr>
          <w:rFonts w:ascii="Sylfaen" w:hAnsi="Sylfaen" w:cs="Cambria Math"/>
          <w:color w:val="202020"/>
          <w:szCs w:val="24"/>
        </w:rPr>
        <w:t>նն</w:t>
      </w:r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նպաստ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շխարհ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մենափոքրիկ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բնակչությ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շրջան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շարունակվո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պարենայ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ճգնաժամ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շա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փոք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ռաջխաղաց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գրանցվել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վերջ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ասնամյակում</w:t>
      </w:r>
      <w:proofErr w:type="spellEnd"/>
      <w:r w:rsidRPr="00AC140B">
        <w:rPr>
          <w:rFonts w:ascii="Sylfaen" w:hAnsi="Sylfaen"/>
          <w:color w:val="202020"/>
          <w:szCs w:val="24"/>
        </w:rPr>
        <w:t>:</w:t>
      </w:r>
      <w:r w:rsidRPr="00AC140B">
        <w:rPr>
          <w:rFonts w:ascii="Sylfaen" w:hAnsi="Sylfaen"/>
          <w:color w:val="202020"/>
          <w:szCs w:val="24"/>
        </w:rPr>
        <w:br/>
        <w:t> </w:t>
      </w:r>
      <w:r w:rsidRPr="00AC140B">
        <w:rPr>
          <w:rFonts w:ascii="Sylfaen" w:hAnsi="Sylfaen"/>
          <w:color w:val="202020"/>
          <w:szCs w:val="24"/>
        </w:rPr>
        <w:br/>
        <w:t>«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Զեկույց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վյալներ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ստակ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.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գլխուղեղ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զարգացմ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մա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ույժ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արևո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յս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ժամանակահատված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իլիոնավո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փոքրիկնե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յնպես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երակրվ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ձախողե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», -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նշել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ՅՈՒՆԻՍԵՖ</w:t>
      </w:r>
      <w:r w:rsidRPr="00AC140B">
        <w:rPr>
          <w:rFonts w:ascii="Sylfaen" w:hAnsi="Sylfaen"/>
          <w:color w:val="202020"/>
          <w:szCs w:val="24"/>
        </w:rPr>
        <w:t>-</w:t>
      </w:r>
      <w:r w:rsidRPr="00AC140B">
        <w:rPr>
          <w:rFonts w:ascii="Sylfaen" w:hAnsi="Sylfaen" w:cs="Cambria Math"/>
          <w:color w:val="202020"/>
          <w:szCs w:val="24"/>
        </w:rPr>
        <w:t>ի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գործադի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նօրե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ենրիետա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Ֆորը</w:t>
      </w:r>
      <w:proofErr w:type="spellEnd"/>
      <w:r w:rsidRPr="00AC140B">
        <w:rPr>
          <w:rFonts w:ascii="Sylfaen" w:hAnsi="Sylfaen"/>
          <w:color w:val="202020"/>
          <w:szCs w:val="24"/>
        </w:rPr>
        <w:t>: «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ռաջ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կու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արին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ընթացք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վա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կարգ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արո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նդառնալիորե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վնասել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յ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րագորե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զարգացո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արմն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գլխուղեղին</w:t>
      </w:r>
      <w:proofErr w:type="spellEnd"/>
      <w:r w:rsidRPr="00AC140B">
        <w:rPr>
          <w:rFonts w:ascii="Sylfaen" w:hAnsi="Sylfaen" w:cs="Cambria Math"/>
          <w:color w:val="202020"/>
          <w:szCs w:val="24"/>
        </w:rPr>
        <w:t>՝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զդելով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նրանց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րթությ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շխատանքայ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եռանկա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պագայ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վրա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»: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Թեև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րա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աս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իմացել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նք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արինե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շարունակ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շա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քիչ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ռաջխաղաց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գրանցվել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փոքրիկներ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ճիշ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րա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նվտանգ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ով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պահովելու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րց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: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Փաստաց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շարունակվո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ՔՈՎԻԴ</w:t>
      </w:r>
      <w:r w:rsidRPr="00AC140B">
        <w:rPr>
          <w:rFonts w:ascii="Sylfaen" w:hAnsi="Sylfaen"/>
          <w:color w:val="202020"/>
          <w:szCs w:val="24"/>
        </w:rPr>
        <w:t>-19-</w:t>
      </w:r>
      <w:r w:rsidRPr="00AC140B">
        <w:rPr>
          <w:rFonts w:ascii="Sylfaen" w:hAnsi="Sylfaen" w:cs="Cambria Math"/>
          <w:color w:val="202020"/>
          <w:szCs w:val="24"/>
        </w:rPr>
        <w:t>ով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պայմանավորված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խաթարումներ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արո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վատթարացնել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իրավիճակը</w:t>
      </w:r>
      <w:proofErr w:type="spellEnd"/>
      <w:r w:rsidRPr="00AC140B">
        <w:rPr>
          <w:rFonts w:ascii="Sylfaen" w:hAnsi="Sylfaen"/>
          <w:color w:val="202020"/>
          <w:szCs w:val="24"/>
        </w:rPr>
        <w:t>»:</w:t>
      </w:r>
      <w:r w:rsidRPr="00AC140B">
        <w:rPr>
          <w:rFonts w:ascii="Sylfaen" w:hAnsi="Sylfaen"/>
          <w:color w:val="202020"/>
          <w:szCs w:val="24"/>
        </w:rPr>
        <w:br/>
        <w:t> </w:t>
      </w:r>
      <w:r w:rsidRPr="00AC140B">
        <w:rPr>
          <w:rFonts w:ascii="Sylfaen" w:hAnsi="Sylfaen"/>
          <w:color w:val="202020"/>
          <w:szCs w:val="24"/>
        </w:rPr>
        <w:br/>
        <w:t xml:space="preserve">91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կրից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տացված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վյալն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վերլուծությ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մաձայ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զեկույց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փաստ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6-</w:t>
      </w:r>
      <w:r w:rsidRPr="00AC140B">
        <w:rPr>
          <w:rFonts w:ascii="Sylfaen" w:hAnsi="Sylfaen" w:cs="Cambria Math"/>
          <w:color w:val="202020"/>
          <w:szCs w:val="24"/>
        </w:rPr>
        <w:t>ից</w:t>
      </w:r>
      <w:r w:rsidRPr="00AC140B">
        <w:rPr>
          <w:rFonts w:ascii="Sylfaen" w:hAnsi="Sylfaen"/>
          <w:color w:val="202020"/>
          <w:szCs w:val="24"/>
        </w:rPr>
        <w:t xml:space="preserve"> 23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մսակ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ն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իայ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ես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տան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օրակ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խորհուրդ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րվո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պարեն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նվազագույ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չափաբաժին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իայ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եկ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րորդ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տան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զարգացմ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մա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նհրաժեշ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նվազագույ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յ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խմբերը</w:t>
      </w:r>
      <w:proofErr w:type="spellEnd"/>
      <w:r w:rsidRPr="00AC140B">
        <w:rPr>
          <w:rFonts w:ascii="Sylfaen" w:hAnsi="Sylfaen"/>
          <w:color w:val="202020"/>
          <w:szCs w:val="24"/>
        </w:rPr>
        <w:t>:</w:t>
      </w:r>
      <w:r w:rsidRPr="00AC140B">
        <w:rPr>
          <w:rFonts w:ascii="Sylfaen" w:hAnsi="Sylfaen"/>
          <w:color w:val="202020"/>
          <w:szCs w:val="24"/>
        </w:rPr>
        <w:br/>
        <w:t> </w:t>
      </w:r>
      <w:r w:rsidRPr="00AC140B">
        <w:rPr>
          <w:rFonts w:ascii="Sylfaen" w:hAnsi="Sylfaen"/>
          <w:color w:val="202020"/>
          <w:szCs w:val="24"/>
        </w:rPr>
        <w:br/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Քան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ՔՈՎԻԴ</w:t>
      </w:r>
      <w:r w:rsidRPr="00AC140B">
        <w:rPr>
          <w:rFonts w:ascii="Sylfaen" w:hAnsi="Sylfaen"/>
          <w:color w:val="202020"/>
          <w:szCs w:val="24"/>
        </w:rPr>
        <w:t>-19-</w:t>
      </w:r>
      <w:r w:rsidRPr="00AC140B">
        <w:rPr>
          <w:rFonts w:ascii="Sylfaen" w:hAnsi="Sylfaen" w:cs="Cambria Math"/>
          <w:color w:val="202020"/>
          <w:szCs w:val="24"/>
        </w:rPr>
        <w:t>ը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շարունակ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խաթարել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ենսակ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նշանակությ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ծառայություններ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վել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շա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ընտանիքնե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րպես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ետևանք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ղքատան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զեկույց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փաստ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մավարակ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զդ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ներ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րվո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մթերք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ընտրությ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վրա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: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Օրինակ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Ջակարտայ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քաղաքայ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նայ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lastRenderedPageBreak/>
        <w:t>տնտեսությունն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շրջան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նցկացված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րցում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ատնանշ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ընտանիքն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ես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տիպված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ղել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րճատել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րա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պարեն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գնումներ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: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րպես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ետևանք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խորհուրդ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րվո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յ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խմբե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տացո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ն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թիվ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2020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թվական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2018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թվական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մեմա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նվազել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եկ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րորդով</w:t>
      </w:r>
      <w:proofErr w:type="spellEnd"/>
      <w:r w:rsidRPr="00AC140B">
        <w:rPr>
          <w:rFonts w:ascii="Sylfaen" w:hAnsi="Sylfaen"/>
          <w:color w:val="202020"/>
          <w:szCs w:val="24"/>
        </w:rPr>
        <w:t>:</w:t>
      </w:r>
      <w:r w:rsidRPr="00AC140B">
        <w:rPr>
          <w:rFonts w:ascii="Sylfaen" w:hAnsi="Sylfaen"/>
          <w:color w:val="202020"/>
          <w:szCs w:val="24"/>
        </w:rPr>
        <w:br/>
        <w:t> </w:t>
      </w:r>
      <w:r w:rsidRPr="00AC140B">
        <w:rPr>
          <w:rFonts w:ascii="Sylfaen" w:hAnsi="Sylfaen"/>
          <w:color w:val="202020"/>
          <w:szCs w:val="24"/>
        </w:rPr>
        <w:br/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ներ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մբողջ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յանք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ր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ղքատիկ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կարգ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խալ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վելու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ետևանքներ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: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Բանջարեղեն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րգ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ձվ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ձկ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ս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եջ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պարունակվո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նյութ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նբավարա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ընդունում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ր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նհրաժեշ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վա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արիք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ճ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մա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ն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ո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գլխուղեղ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թ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զարգացմ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ռաջադիմությ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ցած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իմունիտետ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վարակն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նկատմամբ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խոցել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լինելու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նարավո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ահվ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ռիսկ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եծացնի</w:t>
      </w:r>
      <w:proofErr w:type="spellEnd"/>
      <w:r w:rsidRPr="00AC140B">
        <w:rPr>
          <w:rFonts w:ascii="Sylfaen" w:hAnsi="Sylfaen"/>
          <w:color w:val="202020"/>
          <w:szCs w:val="24"/>
        </w:rPr>
        <w:t>:</w:t>
      </w:r>
      <w:r w:rsidRPr="00AC140B">
        <w:rPr>
          <w:rFonts w:ascii="Sylfaen" w:hAnsi="Sylfaen"/>
          <w:color w:val="202020"/>
          <w:szCs w:val="24"/>
        </w:rPr>
        <w:br/>
        <w:t> </w:t>
      </w:r>
      <w:r w:rsidRPr="00AC140B">
        <w:rPr>
          <w:rFonts w:ascii="Sylfaen" w:hAnsi="Sylfaen"/>
          <w:color w:val="202020"/>
          <w:szCs w:val="24"/>
        </w:rPr>
        <w:br/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ինչև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կու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արեկ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ներ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ռավել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խոցել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թերսնուցմ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բոլո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ձևերի</w:t>
      </w:r>
      <w:proofErr w:type="spellEnd"/>
      <w:r w:rsidRPr="00AC140B">
        <w:rPr>
          <w:rFonts w:ascii="Sylfaen" w:hAnsi="Sylfaen" w:cs="Cambria Math"/>
          <w:color w:val="202020"/>
          <w:szCs w:val="24"/>
        </w:rPr>
        <w:t>՝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թերաճությ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ու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թերսնուցմ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իկրոտարր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նբավարարությ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ինչպես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նաև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վելորդ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քաշ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ճարպակալմ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նկատմամբ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: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ա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եղ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ւնեն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վա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կարգ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ետևանքով</w:t>
      </w:r>
      <w:proofErr w:type="spellEnd"/>
      <w:r w:rsidRPr="00AC140B">
        <w:rPr>
          <w:rFonts w:ascii="Sylfaen" w:hAnsi="Sylfaen" w:cs="Cambria Math"/>
          <w:color w:val="202020"/>
          <w:szCs w:val="24"/>
        </w:rPr>
        <w:t>՝</w:t>
      </w:r>
      <w:r w:rsidRPr="00AC140B">
        <w:rPr>
          <w:rFonts w:ascii="Sylfaen" w:hAnsi="Sylfaen"/>
          <w:color w:val="202020"/>
          <w:szCs w:val="24"/>
        </w:rPr>
        <w:t xml:space="preserve"> 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յս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արիք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արմն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եկ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իլոգրա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քաշ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մա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իմնակ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նյութ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վել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եծ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նհրաժեշտությու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ա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ք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յանք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յլ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ժամանակաշրջանում</w:t>
      </w:r>
      <w:proofErr w:type="spellEnd"/>
      <w:r w:rsidRPr="00AC140B">
        <w:rPr>
          <w:rFonts w:ascii="Sylfaen" w:hAnsi="Sylfaen"/>
          <w:color w:val="202020"/>
          <w:szCs w:val="24"/>
        </w:rPr>
        <w:t>:</w:t>
      </w:r>
      <w:r w:rsidRPr="00AC140B">
        <w:rPr>
          <w:rFonts w:ascii="Sylfaen" w:hAnsi="Sylfaen"/>
          <w:color w:val="202020"/>
          <w:szCs w:val="24"/>
        </w:rPr>
        <w:br/>
        <w:t> </w:t>
      </w:r>
      <w:r w:rsidRPr="00AC140B">
        <w:rPr>
          <w:rFonts w:ascii="Sylfaen" w:hAnsi="Sylfaen"/>
          <w:color w:val="202020"/>
          <w:szCs w:val="24"/>
        </w:rPr>
        <w:br/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Ըս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ՅՈՒՆԻՍԵՖ</w:t>
      </w:r>
      <w:r w:rsidRPr="00AC140B">
        <w:rPr>
          <w:rFonts w:ascii="Sylfaen" w:hAnsi="Sylfaen"/>
          <w:color w:val="202020"/>
          <w:szCs w:val="24"/>
        </w:rPr>
        <w:t>-</w:t>
      </w:r>
      <w:r w:rsidRPr="00AC140B">
        <w:rPr>
          <w:rFonts w:ascii="Sylfaen" w:hAnsi="Sylfaen" w:cs="Cambria Math"/>
          <w:color w:val="202020"/>
          <w:szCs w:val="24"/>
        </w:rPr>
        <w:t>ի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գնահատականների</w:t>
      </w:r>
      <w:proofErr w:type="spellEnd"/>
      <w:r w:rsidRPr="00AC140B">
        <w:rPr>
          <w:rFonts w:ascii="Sylfaen" w:hAnsi="Sylfaen" w:cs="Cambria Math"/>
          <w:color w:val="202020"/>
          <w:szCs w:val="24"/>
        </w:rPr>
        <w:t>՝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շխարհ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ու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թերսնուց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ւնեցո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5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արեկանից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ցած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ն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եսից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վելին</w:t>
      </w:r>
      <w:proofErr w:type="spellEnd"/>
      <w:r w:rsidRPr="00AC140B">
        <w:rPr>
          <w:rFonts w:ascii="Sylfaen" w:hAnsi="Sylfaen" w:cs="Cambria Math"/>
          <w:color w:val="202020"/>
          <w:szCs w:val="24"/>
        </w:rPr>
        <w:t>՝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գրեթե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23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իլիո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2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արեկանից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փոք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ինչդեռ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թերաճությ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ցուցանիշ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րագ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ճ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 6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մսականից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2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արեկան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ընկած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ժամանակահատված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քան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ն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կարգ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չ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մապատասխան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նրանց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ճո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յ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արիքներին</w:t>
      </w:r>
      <w:proofErr w:type="spellEnd"/>
      <w:r w:rsidRPr="00AC140B">
        <w:rPr>
          <w:rFonts w:ascii="Sylfaen" w:hAnsi="Sylfaen"/>
          <w:color w:val="202020"/>
          <w:szCs w:val="24"/>
        </w:rPr>
        <w:t>:</w:t>
      </w:r>
      <w:r w:rsidRPr="00AC140B">
        <w:rPr>
          <w:rFonts w:ascii="Sylfaen" w:hAnsi="Sylfaen"/>
          <w:color w:val="202020"/>
          <w:szCs w:val="24"/>
        </w:rPr>
        <w:br/>
        <w:t> </w:t>
      </w:r>
      <w:r w:rsidRPr="00AC140B">
        <w:rPr>
          <w:rFonts w:ascii="Sylfaen" w:hAnsi="Sylfaen"/>
          <w:color w:val="202020"/>
          <w:szCs w:val="24"/>
        </w:rPr>
        <w:br/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Ըս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զեկույց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շա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վանակ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գյուղաբնակ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ա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վել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ղքա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նայ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նտեսություններ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բնակվո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6-23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մսակ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ներ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քաղաքաբնակ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ա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վել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րուս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սակակիցն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մեմա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ղքա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կարգ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ւնեն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: 2020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թվական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օրինակ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ռաջարկվո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յ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խմբ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նվազագույ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չափաբաժնով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վող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ն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ասնաբաժին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քաղաքայ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բնակավայրեր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(39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ոկոս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)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կու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նգա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վել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բարձ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է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ք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գյուղակ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վայրեր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(23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ոկոս</w:t>
      </w:r>
      <w:proofErr w:type="spellEnd"/>
      <w:r w:rsidRPr="00AC140B">
        <w:rPr>
          <w:rFonts w:ascii="Sylfaen" w:hAnsi="Sylfaen"/>
          <w:color w:val="202020"/>
          <w:szCs w:val="24"/>
        </w:rPr>
        <w:t>):</w:t>
      </w:r>
      <w:r w:rsidRPr="00AC140B">
        <w:rPr>
          <w:rFonts w:ascii="Sylfaen" w:hAnsi="Sylfaen"/>
          <w:color w:val="202020"/>
          <w:szCs w:val="24"/>
        </w:rPr>
        <w:br/>
        <w:t> </w:t>
      </w:r>
      <w:r w:rsidRPr="00AC140B">
        <w:rPr>
          <w:rFonts w:ascii="Sylfaen" w:hAnsi="Sylfaen"/>
          <w:color w:val="202020"/>
          <w:szCs w:val="24"/>
        </w:rPr>
        <w:br/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Յուրաքանչյու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յ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րա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նվտանգ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ատչել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մթերքով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պահովելու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մա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ՅՈՒՆԻՍԵՖ</w:t>
      </w:r>
      <w:r w:rsidRPr="00AC140B">
        <w:rPr>
          <w:rFonts w:ascii="Sylfaen" w:hAnsi="Sylfaen"/>
          <w:color w:val="202020"/>
          <w:szCs w:val="24"/>
        </w:rPr>
        <w:t>-</w:t>
      </w:r>
      <w:r w:rsidRPr="00AC140B">
        <w:rPr>
          <w:rFonts w:ascii="Sylfaen" w:hAnsi="Sylfaen" w:cs="Cambria Math"/>
          <w:color w:val="202020"/>
          <w:szCs w:val="24"/>
        </w:rPr>
        <w:t>ը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ոչ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է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ն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առավարություններ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դոնորներ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քաղաքացիակ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սարակության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իաս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շխատել</w:t>
      </w:r>
      <w:proofErr w:type="spellEnd"/>
      <w:r w:rsidRPr="00AC140B">
        <w:rPr>
          <w:rFonts w:ascii="Sylfaen" w:hAnsi="Sylfaen" w:cs="Cambria Math"/>
          <w:color w:val="202020"/>
          <w:szCs w:val="24"/>
        </w:rPr>
        <w:t>՝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փոխակերպելու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պարենայ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ռողջապահությ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ոցիալակ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պաշտպանությ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մակարգեր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յդ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թվում</w:t>
      </w:r>
      <w:proofErr w:type="spellEnd"/>
      <w:r w:rsidRPr="00AC140B">
        <w:rPr>
          <w:rFonts w:ascii="Sylfaen" w:hAnsi="Sylfaen" w:cs="Cambria Math"/>
          <w:color w:val="202020"/>
          <w:szCs w:val="24"/>
        </w:rPr>
        <w:t>՝</w:t>
      </w:r>
      <w:r w:rsidRPr="00AC140B">
        <w:rPr>
          <w:rFonts w:ascii="Sylfaen" w:hAnsi="Sylfaen"/>
          <w:color w:val="202020"/>
          <w:szCs w:val="24"/>
        </w:rPr>
        <w:t xml:space="preserve"> </w:t>
      </w:r>
    </w:p>
    <w:p w14:paraId="7715A3D8" w14:textId="77777777" w:rsidR="00AC140B" w:rsidRPr="00AC140B" w:rsidRDefault="00AC140B" w:rsidP="00AC140B">
      <w:pPr>
        <w:numPr>
          <w:ilvl w:val="0"/>
          <w:numId w:val="5"/>
        </w:numPr>
        <w:rPr>
          <w:rFonts w:ascii="Sylfaen" w:hAnsi="Sylfaen"/>
          <w:color w:val="202020"/>
          <w:szCs w:val="24"/>
        </w:rPr>
      </w:pPr>
      <w:proofErr w:type="spellStart"/>
      <w:r w:rsidRPr="00AC140B">
        <w:rPr>
          <w:rFonts w:ascii="Sylfaen" w:hAnsi="Sylfaen" w:cs="Cambria Math"/>
          <w:color w:val="202020"/>
          <w:szCs w:val="24"/>
        </w:rPr>
        <w:t>Մեծացնել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րա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պարենի</w:t>
      </w:r>
      <w:proofErr w:type="spellEnd"/>
      <w:r w:rsidRPr="00AC140B">
        <w:rPr>
          <w:rFonts w:ascii="Sylfaen" w:hAnsi="Sylfaen"/>
          <w:color w:val="202020"/>
          <w:szCs w:val="24"/>
        </w:rPr>
        <w:t> 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սանելիությունը</w:t>
      </w:r>
      <w:proofErr w:type="spellEnd"/>
      <w:r w:rsidRPr="00AC140B">
        <w:rPr>
          <w:rFonts w:ascii="Sylfaen" w:hAnsi="Sylfaen" w:cs="Cambria Math"/>
          <w:color w:val="202020"/>
          <w:szCs w:val="24"/>
        </w:rPr>
        <w:t>՝</w:t>
      </w:r>
      <w:r w:rsidRPr="00AC140B">
        <w:rPr>
          <w:rFonts w:ascii="Sylfaen" w:hAnsi="Sylfaen"/>
          <w:color w:val="202020"/>
          <w:szCs w:val="24"/>
        </w:rPr>
        <w:t> 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դարձնելով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յ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վել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ատչել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յդ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թվում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րգեր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բանջարեղեն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ձվ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ձկ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ս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րստացված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`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խթանելով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դրանց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րտադրություն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ատակարարումը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անրածախ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ռևտուրը</w:t>
      </w:r>
      <w:proofErr w:type="spellEnd"/>
      <w:r w:rsidRPr="00AC140B">
        <w:rPr>
          <w:rFonts w:ascii="Sylfaen" w:hAnsi="Sylfaen"/>
          <w:color w:val="202020"/>
          <w:szCs w:val="24"/>
        </w:rPr>
        <w:t>:</w:t>
      </w:r>
    </w:p>
    <w:p w14:paraId="143B89AF" w14:textId="77777777" w:rsidR="00AC140B" w:rsidRPr="00AC140B" w:rsidRDefault="00AC140B" w:rsidP="00AC140B">
      <w:pPr>
        <w:numPr>
          <w:ilvl w:val="0"/>
          <w:numId w:val="5"/>
        </w:numPr>
        <w:rPr>
          <w:rFonts w:ascii="Sylfaen" w:hAnsi="Sylfaen"/>
          <w:color w:val="202020"/>
          <w:szCs w:val="24"/>
        </w:rPr>
      </w:pPr>
      <w:proofErr w:type="spellStart"/>
      <w:r w:rsidRPr="00AC140B">
        <w:rPr>
          <w:rFonts w:ascii="Sylfaen" w:hAnsi="Sylfaen" w:cs="Cambria Math"/>
          <w:color w:val="202020"/>
          <w:szCs w:val="24"/>
        </w:rPr>
        <w:lastRenderedPageBreak/>
        <w:t>Ազգայ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չափորոշիչնե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օրենսդրություն</w:t>
      </w:r>
      <w:proofErr w:type="spellEnd"/>
      <w:r w:rsidRPr="00AC140B">
        <w:rPr>
          <w:rFonts w:ascii="Sylfaen" w:hAnsi="Sylfaen"/>
          <w:color w:val="202020"/>
          <w:szCs w:val="24"/>
        </w:rPr>
        <w:t> 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կիրառել</w:t>
      </w:r>
      <w:proofErr w:type="spellEnd"/>
      <w:r w:rsidRPr="00AC140B">
        <w:rPr>
          <w:rFonts w:ascii="Sylfaen" w:hAnsi="Sylfaen" w:cs="Cambria Math"/>
          <w:color w:val="202020"/>
          <w:szCs w:val="24"/>
        </w:rPr>
        <w:t>՝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անկահասակ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ներ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նառողջ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վերամշակված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չափազանց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շատ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վերամշակված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մթերքներից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ըմպելիքներից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պաշտպանելու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ներ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ընտանիքներ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ւղղված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շուկայավարմ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վնասակա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գործելակերպ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վերջ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ալու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մար</w:t>
      </w:r>
      <w:proofErr w:type="spellEnd"/>
      <w:r w:rsidRPr="00AC140B">
        <w:rPr>
          <w:rFonts w:ascii="Sylfaen" w:hAnsi="Sylfaen"/>
          <w:color w:val="202020"/>
          <w:szCs w:val="24"/>
        </w:rPr>
        <w:t>:</w:t>
      </w:r>
    </w:p>
    <w:p w14:paraId="612FA3FE" w14:textId="082D9D18" w:rsidR="00BA11FC" w:rsidRPr="00AC140B" w:rsidRDefault="00AC140B" w:rsidP="00AC140B">
      <w:pPr>
        <w:rPr>
          <w:rFonts w:ascii="Sylfaen" w:hAnsi="Sylfaen"/>
        </w:rPr>
      </w:pPr>
      <w:proofErr w:type="spellStart"/>
      <w:r w:rsidRPr="00AC140B">
        <w:rPr>
          <w:rFonts w:ascii="Sylfaen" w:hAnsi="Sylfaen" w:cs="Cambria Math"/>
          <w:color w:val="202020"/>
          <w:szCs w:val="24"/>
        </w:rPr>
        <w:t>Սննդարար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նվտանգ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ննդամթերք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նկատմամբ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վել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մեծ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ցանկությու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սերմանել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ղորդակցմա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արատեսակ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ւղիներով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,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այդ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թվում</w:t>
      </w:r>
      <w:proofErr w:type="spellEnd"/>
      <w:r w:rsidRPr="00AC140B">
        <w:rPr>
          <w:rFonts w:ascii="Sylfaen" w:hAnsi="Sylfaen" w:cs="Cambria Math"/>
          <w:color w:val="202020"/>
          <w:szCs w:val="24"/>
        </w:rPr>
        <w:t>՝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թվայ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րթակների</w:t>
      </w:r>
      <w:proofErr w:type="spellEnd"/>
      <w:r w:rsidRPr="00AC140B">
        <w:rPr>
          <w:rFonts w:ascii="Sylfaen" w:hAnsi="Sylfaen" w:cs="Cambria Math"/>
          <w:color w:val="202020"/>
          <w:szCs w:val="24"/>
        </w:rPr>
        <w:t>՝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ծնողներ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r w:rsidRPr="00AC140B">
        <w:rPr>
          <w:rFonts w:ascii="Sylfaen" w:hAnsi="Sylfaen" w:cs="Cambria Math"/>
          <w:color w:val="202020"/>
          <w:szCs w:val="24"/>
        </w:rPr>
        <w:t>և</w:t>
      </w:r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երեխաների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սկանալի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ու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ստակ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տեղեկատվություն</w:t>
      </w:r>
      <w:proofErr w:type="spellEnd"/>
      <w:r w:rsidRPr="00AC140B">
        <w:rPr>
          <w:rFonts w:ascii="Sylfaen" w:hAnsi="Sylfaen"/>
          <w:color w:val="202020"/>
          <w:szCs w:val="24"/>
        </w:rPr>
        <w:t xml:space="preserve"> </w:t>
      </w:r>
      <w:proofErr w:type="spellStart"/>
      <w:r w:rsidRPr="00AC140B">
        <w:rPr>
          <w:rFonts w:ascii="Sylfaen" w:hAnsi="Sylfaen" w:cs="Cambria Math"/>
          <w:color w:val="202020"/>
          <w:szCs w:val="24"/>
        </w:rPr>
        <w:t>հասցնելով</w:t>
      </w:r>
      <w:proofErr w:type="spellEnd"/>
      <w:r>
        <w:rPr>
          <w:rFonts w:ascii="Sylfaen" w:hAnsi="Sylfaen" w:cs="Cambria Math"/>
          <w:color w:val="202020"/>
          <w:szCs w:val="24"/>
        </w:rPr>
        <w:t>:</w:t>
      </w:r>
    </w:p>
    <w:sectPr w:rsidR="00BA11FC" w:rsidRPr="00AC140B" w:rsidSect="00F71E2B">
      <w:headerReference w:type="default" r:id="rId10"/>
      <w:footerReference w:type="default" r:id="rId11"/>
      <w:pgSz w:w="11907" w:h="16839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5F8860" w14:textId="77777777" w:rsidR="0028344E" w:rsidRDefault="0028344E">
      <w:r>
        <w:separator/>
      </w:r>
    </w:p>
  </w:endnote>
  <w:endnote w:type="continuationSeparator" w:id="0">
    <w:p w14:paraId="67221DD9" w14:textId="77777777" w:rsidR="0028344E" w:rsidRDefault="0028344E">
      <w:r>
        <w:continuationSeparator/>
      </w:r>
    </w:p>
  </w:endnote>
  <w:endnote w:type="continuationNotice" w:id="1">
    <w:p w14:paraId="037C9B03" w14:textId="77777777" w:rsidR="0028344E" w:rsidRDefault="002834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altName w:val="Arial"/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B7108B" w14:textId="77777777" w:rsidR="00E26C7B" w:rsidRDefault="00E26C7B">
    <w:pPr>
      <w:pStyle w:val="Footer"/>
    </w:pPr>
  </w:p>
  <w:p w14:paraId="55027F02" w14:textId="77777777" w:rsidR="00E26C7B" w:rsidRDefault="00E26C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1515EE" w14:textId="77777777" w:rsidR="0028344E" w:rsidRDefault="0028344E">
      <w:r>
        <w:separator/>
      </w:r>
    </w:p>
  </w:footnote>
  <w:footnote w:type="continuationSeparator" w:id="0">
    <w:p w14:paraId="72C61C7A" w14:textId="77777777" w:rsidR="0028344E" w:rsidRDefault="0028344E">
      <w:r>
        <w:continuationSeparator/>
      </w:r>
    </w:p>
  </w:footnote>
  <w:footnote w:type="continuationNotice" w:id="1">
    <w:p w14:paraId="5BDF4799" w14:textId="77777777" w:rsidR="0028344E" w:rsidRDefault="002834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D85737" w14:textId="77777777" w:rsidR="00E26C7B" w:rsidRDefault="00E26C7B">
    <w:pPr>
      <w:pStyle w:val="Header"/>
    </w:pPr>
    <w:r>
      <w:rPr>
        <w:rFonts w:ascii="Verdana" w:hAnsi="Verdana"/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8240" behindDoc="0" locked="0" layoutInCell="1" allowOverlap="1" wp14:anchorId="387DB51B" wp14:editId="49999F3B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95073" cy="807720"/>
          <wp:effectExtent l="0" t="0" r="635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sthead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5073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967F92" w14:textId="77777777" w:rsidR="00E26C7B" w:rsidRDefault="00E26C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423C4"/>
    <w:multiLevelType w:val="hybridMultilevel"/>
    <w:tmpl w:val="8D08F34A"/>
    <w:lvl w:ilvl="0" w:tplc="0C30CF50">
      <w:start w:val="1"/>
      <w:numFmt w:val="decimal"/>
      <w:lvlText w:val=""/>
      <w:lvlJc w:val="left"/>
      <w:pPr>
        <w:ind w:left="720" w:hanging="360"/>
      </w:pPr>
    </w:lvl>
    <w:lvl w:ilvl="1" w:tplc="CAA0F442">
      <w:start w:val="1"/>
      <w:numFmt w:val="lowerLetter"/>
      <w:lvlText w:val="%2."/>
      <w:lvlJc w:val="left"/>
      <w:pPr>
        <w:ind w:left="1440" w:hanging="360"/>
      </w:pPr>
    </w:lvl>
    <w:lvl w:ilvl="2" w:tplc="2DFCA3AC">
      <w:start w:val="1"/>
      <w:numFmt w:val="lowerRoman"/>
      <w:lvlText w:val="%3."/>
      <w:lvlJc w:val="right"/>
      <w:pPr>
        <w:ind w:left="2160" w:hanging="180"/>
      </w:pPr>
    </w:lvl>
    <w:lvl w:ilvl="3" w:tplc="80EEB310">
      <w:start w:val="1"/>
      <w:numFmt w:val="decimal"/>
      <w:lvlText w:val="%4."/>
      <w:lvlJc w:val="left"/>
      <w:pPr>
        <w:ind w:left="2880" w:hanging="360"/>
      </w:pPr>
    </w:lvl>
    <w:lvl w:ilvl="4" w:tplc="1828237A">
      <w:start w:val="1"/>
      <w:numFmt w:val="lowerLetter"/>
      <w:lvlText w:val="%5."/>
      <w:lvlJc w:val="left"/>
      <w:pPr>
        <w:ind w:left="3600" w:hanging="360"/>
      </w:pPr>
    </w:lvl>
    <w:lvl w:ilvl="5" w:tplc="48042DD2">
      <w:start w:val="1"/>
      <w:numFmt w:val="lowerRoman"/>
      <w:lvlText w:val="%6."/>
      <w:lvlJc w:val="right"/>
      <w:pPr>
        <w:ind w:left="4320" w:hanging="180"/>
      </w:pPr>
    </w:lvl>
    <w:lvl w:ilvl="6" w:tplc="5F7A30D2">
      <w:start w:val="1"/>
      <w:numFmt w:val="decimal"/>
      <w:lvlText w:val="%7."/>
      <w:lvlJc w:val="left"/>
      <w:pPr>
        <w:ind w:left="5040" w:hanging="360"/>
      </w:pPr>
    </w:lvl>
    <w:lvl w:ilvl="7" w:tplc="3746F698">
      <w:start w:val="1"/>
      <w:numFmt w:val="lowerLetter"/>
      <w:lvlText w:val="%8."/>
      <w:lvlJc w:val="left"/>
      <w:pPr>
        <w:ind w:left="5760" w:hanging="360"/>
      </w:pPr>
    </w:lvl>
    <w:lvl w:ilvl="8" w:tplc="E710DE3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11987"/>
    <w:multiLevelType w:val="multilevel"/>
    <w:tmpl w:val="029C8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B892A9A"/>
    <w:multiLevelType w:val="hybridMultilevel"/>
    <w:tmpl w:val="ABAA2276"/>
    <w:lvl w:ilvl="0" w:tplc="FFFFFFFF">
      <w:start w:val="1"/>
      <w:numFmt w:val="decimal"/>
      <w:lvlText w:val="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AC33DB"/>
    <w:multiLevelType w:val="hybridMultilevel"/>
    <w:tmpl w:val="4DAE6EE2"/>
    <w:lvl w:ilvl="0" w:tplc="64DA53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A2EB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9E6F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4C5C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CA6E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DC71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4658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20D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F8D1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2"/>
  </w:num>
  <w:num w:numId="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DcztzA3trSwtLRU0lEKTi0uzszPAykwrwUANX5jNCwAAAA="/>
  </w:docVars>
  <w:rsids>
    <w:rsidRoot w:val="009421C3"/>
    <w:rsid w:val="00044A42"/>
    <w:rsid w:val="00070651"/>
    <w:rsid w:val="000806D5"/>
    <w:rsid w:val="00090239"/>
    <w:rsid w:val="000B9501"/>
    <w:rsid w:val="000C32C9"/>
    <w:rsid w:val="00154776"/>
    <w:rsid w:val="001F1D21"/>
    <w:rsid w:val="0020541B"/>
    <w:rsid w:val="0021241E"/>
    <w:rsid w:val="002524BA"/>
    <w:rsid w:val="00282C94"/>
    <w:rsid w:val="0028344E"/>
    <w:rsid w:val="0029744C"/>
    <w:rsid w:val="002B7860"/>
    <w:rsid w:val="002D694B"/>
    <w:rsid w:val="002F1F76"/>
    <w:rsid w:val="00300D17"/>
    <w:rsid w:val="00346DA5"/>
    <w:rsid w:val="00354DD0"/>
    <w:rsid w:val="0037482C"/>
    <w:rsid w:val="0038168E"/>
    <w:rsid w:val="003C1E99"/>
    <w:rsid w:val="003C6757"/>
    <w:rsid w:val="003E027C"/>
    <w:rsid w:val="003E2D76"/>
    <w:rsid w:val="00413B0E"/>
    <w:rsid w:val="00453211"/>
    <w:rsid w:val="00456C8A"/>
    <w:rsid w:val="00467D0B"/>
    <w:rsid w:val="004724E8"/>
    <w:rsid w:val="0049781D"/>
    <w:rsid w:val="004A3217"/>
    <w:rsid w:val="004B3CAE"/>
    <w:rsid w:val="004D064E"/>
    <w:rsid w:val="0052711B"/>
    <w:rsid w:val="00533418"/>
    <w:rsid w:val="0055320B"/>
    <w:rsid w:val="00581396"/>
    <w:rsid w:val="005946C0"/>
    <w:rsid w:val="005A6890"/>
    <w:rsid w:val="005D79F8"/>
    <w:rsid w:val="005D7E44"/>
    <w:rsid w:val="006507E8"/>
    <w:rsid w:val="006944D6"/>
    <w:rsid w:val="006A13D0"/>
    <w:rsid w:val="006A5858"/>
    <w:rsid w:val="006D1355"/>
    <w:rsid w:val="006D33CF"/>
    <w:rsid w:val="00736BAB"/>
    <w:rsid w:val="00742CC8"/>
    <w:rsid w:val="007508BB"/>
    <w:rsid w:val="007742FA"/>
    <w:rsid w:val="00774462"/>
    <w:rsid w:val="007C20FF"/>
    <w:rsid w:val="007C2A6F"/>
    <w:rsid w:val="007C2D92"/>
    <w:rsid w:val="0080254C"/>
    <w:rsid w:val="00805F08"/>
    <w:rsid w:val="00831A26"/>
    <w:rsid w:val="00852379"/>
    <w:rsid w:val="0087086A"/>
    <w:rsid w:val="008B0472"/>
    <w:rsid w:val="008D1BFB"/>
    <w:rsid w:val="00904395"/>
    <w:rsid w:val="009421C3"/>
    <w:rsid w:val="00945E7B"/>
    <w:rsid w:val="00974956"/>
    <w:rsid w:val="00A348D3"/>
    <w:rsid w:val="00A64F6B"/>
    <w:rsid w:val="00A74A25"/>
    <w:rsid w:val="00A83D24"/>
    <w:rsid w:val="00AC140B"/>
    <w:rsid w:val="00AF3A63"/>
    <w:rsid w:val="00B13371"/>
    <w:rsid w:val="00B30868"/>
    <w:rsid w:val="00B32450"/>
    <w:rsid w:val="00B92015"/>
    <w:rsid w:val="00B9773D"/>
    <w:rsid w:val="00BA0739"/>
    <w:rsid w:val="00BA11FC"/>
    <w:rsid w:val="00BB2FA8"/>
    <w:rsid w:val="00BC1762"/>
    <w:rsid w:val="00BE58FE"/>
    <w:rsid w:val="00C03E6D"/>
    <w:rsid w:val="00C11B4B"/>
    <w:rsid w:val="00C13AEB"/>
    <w:rsid w:val="00C15367"/>
    <w:rsid w:val="00C47E78"/>
    <w:rsid w:val="00C8628E"/>
    <w:rsid w:val="00CA0D48"/>
    <w:rsid w:val="00CA4127"/>
    <w:rsid w:val="00CE7D50"/>
    <w:rsid w:val="00D06D65"/>
    <w:rsid w:val="00D3454C"/>
    <w:rsid w:val="00D5204E"/>
    <w:rsid w:val="00D57565"/>
    <w:rsid w:val="00D60971"/>
    <w:rsid w:val="00DA13CB"/>
    <w:rsid w:val="00DD25A4"/>
    <w:rsid w:val="00DD44C5"/>
    <w:rsid w:val="00DF7AA4"/>
    <w:rsid w:val="00E038D5"/>
    <w:rsid w:val="00E07014"/>
    <w:rsid w:val="00E20674"/>
    <w:rsid w:val="00E23BC9"/>
    <w:rsid w:val="00E26C7B"/>
    <w:rsid w:val="00E27351"/>
    <w:rsid w:val="00E63227"/>
    <w:rsid w:val="00E87EC0"/>
    <w:rsid w:val="00EA5294"/>
    <w:rsid w:val="00EC3315"/>
    <w:rsid w:val="00EE2D5D"/>
    <w:rsid w:val="00EF38B0"/>
    <w:rsid w:val="00F51E1C"/>
    <w:rsid w:val="00F71E2B"/>
    <w:rsid w:val="00F86510"/>
    <w:rsid w:val="00F93752"/>
    <w:rsid w:val="00FB588A"/>
    <w:rsid w:val="00FD264B"/>
    <w:rsid w:val="016D3C42"/>
    <w:rsid w:val="02CA58C9"/>
    <w:rsid w:val="0466292A"/>
    <w:rsid w:val="04845CE6"/>
    <w:rsid w:val="05E960C3"/>
    <w:rsid w:val="05F4E29B"/>
    <w:rsid w:val="07BE944A"/>
    <w:rsid w:val="07E0BFEE"/>
    <w:rsid w:val="07ECE38D"/>
    <w:rsid w:val="0A76526C"/>
    <w:rsid w:val="0E87ACB7"/>
    <w:rsid w:val="0ECE393F"/>
    <w:rsid w:val="106563C9"/>
    <w:rsid w:val="1066CB1B"/>
    <w:rsid w:val="1121EE98"/>
    <w:rsid w:val="115A1BFE"/>
    <w:rsid w:val="122B5835"/>
    <w:rsid w:val="12C91A74"/>
    <w:rsid w:val="12CFD151"/>
    <w:rsid w:val="144EE0CD"/>
    <w:rsid w:val="14F39954"/>
    <w:rsid w:val="1533C449"/>
    <w:rsid w:val="15CC6F1D"/>
    <w:rsid w:val="1606C1CB"/>
    <w:rsid w:val="171307D2"/>
    <w:rsid w:val="1908100D"/>
    <w:rsid w:val="1A8AA388"/>
    <w:rsid w:val="1AF5C2A5"/>
    <w:rsid w:val="20999A31"/>
    <w:rsid w:val="21143B78"/>
    <w:rsid w:val="21E706AF"/>
    <w:rsid w:val="22509B1E"/>
    <w:rsid w:val="25CB2A70"/>
    <w:rsid w:val="272DAD35"/>
    <w:rsid w:val="275F81B9"/>
    <w:rsid w:val="28BE669C"/>
    <w:rsid w:val="2CA05BA6"/>
    <w:rsid w:val="2D32032A"/>
    <w:rsid w:val="2D6771F7"/>
    <w:rsid w:val="2E63C44F"/>
    <w:rsid w:val="2F4371CF"/>
    <w:rsid w:val="30CDBE31"/>
    <w:rsid w:val="31CF7BFF"/>
    <w:rsid w:val="329E280B"/>
    <w:rsid w:val="34376D15"/>
    <w:rsid w:val="34E2493A"/>
    <w:rsid w:val="35C5F82D"/>
    <w:rsid w:val="370E5ED5"/>
    <w:rsid w:val="372708A2"/>
    <w:rsid w:val="37F99A15"/>
    <w:rsid w:val="390175BE"/>
    <w:rsid w:val="39B99638"/>
    <w:rsid w:val="3AD9F0A3"/>
    <w:rsid w:val="3BABDC1E"/>
    <w:rsid w:val="3CE6ABD0"/>
    <w:rsid w:val="3D47AC7F"/>
    <w:rsid w:val="3E0FFC17"/>
    <w:rsid w:val="3FBA3651"/>
    <w:rsid w:val="4047143B"/>
    <w:rsid w:val="412281C6"/>
    <w:rsid w:val="42AE73BB"/>
    <w:rsid w:val="42D5EA17"/>
    <w:rsid w:val="43B6EE03"/>
    <w:rsid w:val="453DA268"/>
    <w:rsid w:val="4564879D"/>
    <w:rsid w:val="46ADAA9F"/>
    <w:rsid w:val="47076B15"/>
    <w:rsid w:val="4747B9FA"/>
    <w:rsid w:val="4782E0FD"/>
    <w:rsid w:val="498F7D04"/>
    <w:rsid w:val="49DF1E48"/>
    <w:rsid w:val="4B1D4181"/>
    <w:rsid w:val="4BC95421"/>
    <w:rsid w:val="4BDE1A55"/>
    <w:rsid w:val="4EC515FB"/>
    <w:rsid w:val="4F0321C7"/>
    <w:rsid w:val="4FA39675"/>
    <w:rsid w:val="5121D347"/>
    <w:rsid w:val="52F8C0FA"/>
    <w:rsid w:val="53BD4FF7"/>
    <w:rsid w:val="53F1CAD0"/>
    <w:rsid w:val="5606DD1A"/>
    <w:rsid w:val="56478925"/>
    <w:rsid w:val="570CA015"/>
    <w:rsid w:val="57A2AD7B"/>
    <w:rsid w:val="58773E62"/>
    <w:rsid w:val="58C53BF3"/>
    <w:rsid w:val="597536E7"/>
    <w:rsid w:val="5D58D890"/>
    <w:rsid w:val="6137654B"/>
    <w:rsid w:val="613E6648"/>
    <w:rsid w:val="627011B2"/>
    <w:rsid w:val="6271FB95"/>
    <w:rsid w:val="6302F0D0"/>
    <w:rsid w:val="63A24902"/>
    <w:rsid w:val="63C8E160"/>
    <w:rsid w:val="648AF0C5"/>
    <w:rsid w:val="64C5BDB3"/>
    <w:rsid w:val="653E1963"/>
    <w:rsid w:val="6555DBCB"/>
    <w:rsid w:val="673B6EB3"/>
    <w:rsid w:val="6801E260"/>
    <w:rsid w:val="6875BA25"/>
    <w:rsid w:val="693AAFFB"/>
    <w:rsid w:val="6A7F1DA4"/>
    <w:rsid w:val="6B9C13E0"/>
    <w:rsid w:val="6BE8D141"/>
    <w:rsid w:val="6D17D5ED"/>
    <w:rsid w:val="6D5D59DF"/>
    <w:rsid w:val="6EF92A40"/>
    <w:rsid w:val="6F528EC7"/>
    <w:rsid w:val="6F90B47A"/>
    <w:rsid w:val="6F99D4E3"/>
    <w:rsid w:val="70DF29CB"/>
    <w:rsid w:val="744817D9"/>
    <w:rsid w:val="749F5459"/>
    <w:rsid w:val="74DDA7E5"/>
    <w:rsid w:val="75593463"/>
    <w:rsid w:val="755E08E9"/>
    <w:rsid w:val="75BBC09A"/>
    <w:rsid w:val="75E3E83A"/>
    <w:rsid w:val="75EC6555"/>
    <w:rsid w:val="76342A5A"/>
    <w:rsid w:val="76AE179B"/>
    <w:rsid w:val="78AE2BEC"/>
    <w:rsid w:val="7A382341"/>
    <w:rsid w:val="7A3C448B"/>
    <w:rsid w:val="7BCFC2BF"/>
    <w:rsid w:val="7C25BD97"/>
    <w:rsid w:val="7C95C7A2"/>
    <w:rsid w:val="7D3F1E96"/>
    <w:rsid w:val="7D6B9320"/>
    <w:rsid w:val="7F076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18B78"/>
  <w15:chartTrackingRefBased/>
  <w15:docId w15:val="{D11B6312-D308-4AF3-9E1D-86C78D787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1C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21C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9421C3"/>
    <w:pPr>
      <w:keepLines w:val="0"/>
      <w:tabs>
        <w:tab w:val="left" w:pos="990"/>
      </w:tabs>
      <w:spacing w:before="0"/>
      <w:ind w:left="907" w:hanging="907"/>
      <w:outlineLvl w:val="2"/>
    </w:pPr>
    <w:rPr>
      <w:rFonts w:ascii="Arial" w:eastAsia="Times New Roman" w:hAnsi="Arial" w:cs="Times New Roman"/>
      <w:b/>
      <w:caps/>
      <w:color w:val="0099FF"/>
      <w:spacing w:val="-2"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9421C3"/>
    <w:rPr>
      <w:rFonts w:ascii="Arial" w:eastAsia="Times New Roman" w:hAnsi="Arial" w:cs="Times New Roman"/>
      <w:b/>
      <w:caps/>
      <w:color w:val="0099FF"/>
      <w:spacing w:val="-2"/>
      <w:sz w:val="36"/>
      <w:szCs w:val="36"/>
      <w:lang w:eastAsia="en-GB"/>
    </w:rPr>
  </w:style>
  <w:style w:type="character" w:styleId="Hyperlink">
    <w:name w:val="Hyperlink"/>
    <w:basedOn w:val="DefaultParagraphFont"/>
    <w:uiPriority w:val="99"/>
    <w:rsid w:val="009421C3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421C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21C3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9421C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21C3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aliases w:val="List Paragraph à moi,bullets,action points,Bullet List,FooterText,Colorful List - Accent 11,numbered,Paragraphe de liste1,列出段落,列出段落1,Bulletr List Paragraph,List Paragraph2,List Paragraph21,Párrafo de lista1,Parágrafo da Lista1,リスト段落1,Pla"/>
    <w:basedOn w:val="Normal"/>
    <w:link w:val="ListParagraphChar"/>
    <w:uiPriority w:val="34"/>
    <w:qFormat/>
    <w:rsid w:val="009421C3"/>
    <w:pPr>
      <w:spacing w:after="200" w:line="276" w:lineRule="auto"/>
      <w:ind w:left="720"/>
      <w:contextualSpacing/>
    </w:pPr>
    <w:rPr>
      <w:rFonts w:ascii="Calibri" w:hAnsi="Calibri"/>
      <w:sz w:val="22"/>
      <w:lang w:val="en-GB" w:eastAsia="en-GB"/>
    </w:rPr>
  </w:style>
  <w:style w:type="character" w:styleId="CommentReference">
    <w:name w:val="annotation reference"/>
    <w:basedOn w:val="DefaultParagraphFont"/>
    <w:uiPriority w:val="99"/>
    <w:rsid w:val="009421C3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421C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21C3"/>
    <w:rPr>
      <w:rFonts w:ascii="Times New Roman" w:eastAsia="Times New Roman" w:hAnsi="Times New Roman" w:cs="Times New Roman"/>
      <w:sz w:val="20"/>
      <w:szCs w:val="20"/>
    </w:rPr>
  </w:style>
  <w:style w:type="character" w:customStyle="1" w:styleId="ListParagraphChar">
    <w:name w:val="List Paragraph Char"/>
    <w:aliases w:val="List Paragraph à moi Char,bullets Char,action points Char,Bullet List Char,FooterText Char,Colorful List - Accent 11 Char,numbered Char,Paragraphe de liste1 Char,列出段落 Char,列出段落1 Char,Bulletr List Paragraph Char,List Paragraph2 Char"/>
    <w:link w:val="ListParagraph"/>
    <w:uiPriority w:val="34"/>
    <w:qFormat/>
    <w:locked/>
    <w:rsid w:val="009421C3"/>
    <w:rPr>
      <w:rFonts w:ascii="Calibri" w:eastAsia="Times New Roman" w:hAnsi="Calibri" w:cs="Times New Roman"/>
      <w:szCs w:val="20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421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21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1C3"/>
    <w:rPr>
      <w:rFonts w:ascii="Segoe UI" w:eastAsia="Times New Roman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48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48D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9023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C1E99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A11FC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A11FC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C140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48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icef.us3.list-manage.com/track/click?u=2454913424e07ea45558e8ab3&amp;id=ad980af297&amp;e=b2752a223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nicef.us3.list-manage.com/track/click?u=2454913424e07ea45558e8ab3&amp;id=184d51521e&amp;e=b2752a223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AFC53-B31A-4883-AC99-B6E51A756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AlHattab</dc:creator>
  <cp:keywords/>
  <dc:description/>
  <cp:lastModifiedBy>Agnesa Topuzyan</cp:lastModifiedBy>
  <cp:revision>2</cp:revision>
  <dcterms:created xsi:type="dcterms:W3CDTF">2021-09-23T06:28:00Z</dcterms:created>
  <dcterms:modified xsi:type="dcterms:W3CDTF">2021-09-23T06:28:00Z</dcterms:modified>
</cp:coreProperties>
</file>